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3E5F4" w14:textId="77777777" w:rsidR="00321C91" w:rsidRDefault="00321C91" w:rsidP="00321C91">
      <w:pPr>
        <w:jc w:val="center"/>
        <w:rPr>
          <w:sz w:val="20"/>
          <w:szCs w:val="20"/>
        </w:rPr>
      </w:pPr>
      <w:r w:rsidRPr="001B413D">
        <w:rPr>
          <w:rStyle w:val="Strong"/>
          <w:color w:val="FF0000"/>
          <w:sz w:val="24"/>
          <w:szCs w:val="20"/>
          <w:u w:val="single"/>
        </w:rPr>
        <w:t>Meno a priezvisko žiaka, adresa trvalého bydliska, tel. a emailový kontakt</w:t>
      </w:r>
      <w:r w:rsidRPr="001B413D">
        <w:rPr>
          <w:color w:val="FF0000"/>
          <w:sz w:val="24"/>
          <w:szCs w:val="20"/>
          <w:u w:val="single"/>
        </w:rPr>
        <w:br/>
      </w:r>
      <w:r>
        <w:rPr>
          <w:sz w:val="20"/>
          <w:szCs w:val="20"/>
        </w:rPr>
        <w:br/>
      </w:r>
    </w:p>
    <w:p w14:paraId="63398D2B" w14:textId="77777777" w:rsidR="00321C91" w:rsidRDefault="00321C91" w:rsidP="00321C91">
      <w:pPr>
        <w:jc w:val="center"/>
        <w:rPr>
          <w:sz w:val="20"/>
          <w:szCs w:val="20"/>
        </w:rPr>
      </w:pPr>
    </w:p>
    <w:p w14:paraId="31E9880F" w14:textId="77777777" w:rsidR="00321C91" w:rsidRDefault="00321C91" w:rsidP="00321C91">
      <w:pPr>
        <w:jc w:val="center"/>
        <w:rPr>
          <w:sz w:val="20"/>
          <w:szCs w:val="20"/>
        </w:rPr>
      </w:pPr>
    </w:p>
    <w:p w14:paraId="03EDECA5" w14:textId="3146BCBC" w:rsidR="006C2659" w:rsidRDefault="00C13DEC" w:rsidP="00DA2BB4">
      <w:pPr>
        <w:spacing w:after="0"/>
        <w:rPr>
          <w:sz w:val="24"/>
          <w:szCs w:val="20"/>
        </w:rPr>
      </w:pPr>
      <w:r>
        <w:rPr>
          <w:sz w:val="24"/>
          <w:szCs w:val="20"/>
        </w:rPr>
        <w:t>Gymnázium</w:t>
      </w:r>
      <w:r w:rsidRPr="00336F7D">
        <w:rPr>
          <w:sz w:val="24"/>
          <w:szCs w:val="20"/>
        </w:rPr>
        <w:br/>
      </w:r>
      <w:r w:rsidR="006C2659">
        <w:rPr>
          <w:sz w:val="24"/>
          <w:szCs w:val="20"/>
        </w:rPr>
        <w:t>PhDr. Stanislav Šanta, PhD.</w:t>
      </w:r>
    </w:p>
    <w:p w14:paraId="425C3563" w14:textId="078E4C3C" w:rsidR="004F4EB8" w:rsidRDefault="004F4EB8" w:rsidP="004F4EB8">
      <w:pPr>
        <w:spacing w:after="0"/>
        <w:rPr>
          <w:sz w:val="24"/>
          <w:szCs w:val="20"/>
        </w:rPr>
      </w:pPr>
      <w:r>
        <w:rPr>
          <w:sz w:val="24"/>
          <w:szCs w:val="20"/>
        </w:rPr>
        <w:t>riaditeľ</w:t>
      </w:r>
    </w:p>
    <w:p w14:paraId="67156E54" w14:textId="1E3D5085" w:rsidR="00321C91" w:rsidRPr="00336F7D" w:rsidRDefault="00321C91" w:rsidP="004F4EB8">
      <w:pPr>
        <w:spacing w:after="0"/>
        <w:rPr>
          <w:rStyle w:val="Strong"/>
          <w:sz w:val="24"/>
          <w:szCs w:val="20"/>
          <w:u w:val="single"/>
        </w:rPr>
      </w:pPr>
      <w:r>
        <w:rPr>
          <w:sz w:val="24"/>
          <w:szCs w:val="20"/>
        </w:rPr>
        <w:t>Konštantínova 2</w:t>
      </w:r>
      <w:r w:rsidRPr="00336F7D">
        <w:rPr>
          <w:sz w:val="24"/>
          <w:szCs w:val="20"/>
        </w:rPr>
        <w:br/>
        <w:t xml:space="preserve">080 </w:t>
      </w:r>
      <w:r>
        <w:rPr>
          <w:sz w:val="24"/>
          <w:szCs w:val="20"/>
        </w:rPr>
        <w:t>65</w:t>
      </w:r>
      <w:r w:rsidRPr="00336F7D">
        <w:rPr>
          <w:sz w:val="24"/>
          <w:szCs w:val="20"/>
        </w:rPr>
        <w:t xml:space="preserve"> Prešov</w:t>
      </w:r>
      <w:r w:rsidRPr="00336F7D">
        <w:rPr>
          <w:sz w:val="24"/>
          <w:szCs w:val="20"/>
        </w:rPr>
        <w:br/>
        <w:t xml:space="preserve">  </w:t>
      </w:r>
      <w:r w:rsidRPr="00336F7D">
        <w:rPr>
          <w:sz w:val="24"/>
          <w:szCs w:val="20"/>
        </w:rPr>
        <w:br/>
      </w:r>
      <w:r>
        <w:rPr>
          <w:sz w:val="24"/>
          <w:szCs w:val="20"/>
        </w:rPr>
        <w:t xml:space="preserve">                                                                                                                         </w:t>
      </w:r>
      <w:r w:rsidRPr="001B413D">
        <w:rPr>
          <w:color w:val="FF0000"/>
          <w:sz w:val="24"/>
          <w:szCs w:val="20"/>
        </w:rPr>
        <w:t>Miesto dátum</w:t>
      </w:r>
      <w:r w:rsidRPr="00336F7D">
        <w:rPr>
          <w:sz w:val="24"/>
          <w:szCs w:val="20"/>
        </w:rPr>
        <w:br/>
        <w:t xml:space="preserve">  </w:t>
      </w:r>
      <w:r w:rsidRPr="00336F7D">
        <w:rPr>
          <w:sz w:val="24"/>
          <w:szCs w:val="20"/>
        </w:rPr>
        <w:br/>
      </w:r>
    </w:p>
    <w:p w14:paraId="2E3FBC4A" w14:textId="23DB108E" w:rsidR="00DA2BB4" w:rsidRDefault="0055527D" w:rsidP="00DA2BB4">
      <w:pPr>
        <w:jc w:val="both"/>
        <w:rPr>
          <w:rStyle w:val="Strong"/>
          <w:sz w:val="24"/>
          <w:szCs w:val="20"/>
          <w:u w:val="single"/>
        </w:rPr>
      </w:pPr>
      <w:r>
        <w:rPr>
          <w:rStyle w:val="Strong"/>
          <w:sz w:val="24"/>
          <w:szCs w:val="20"/>
          <w:u w:val="single"/>
        </w:rPr>
        <w:t>Odhlásenie z dobrovoľnej maturitnej skúšky</w:t>
      </w:r>
    </w:p>
    <w:p w14:paraId="48FEAA9D" w14:textId="50FB7542" w:rsidR="00635369" w:rsidRPr="002861A8" w:rsidRDefault="00635369" w:rsidP="00635369">
      <w:r w:rsidRPr="002861A8">
        <w:rPr>
          <w:sz w:val="24"/>
          <w:szCs w:val="20"/>
        </w:rPr>
        <w:t xml:space="preserve">  </w:t>
      </w:r>
    </w:p>
    <w:p w14:paraId="0D00D56A" w14:textId="4F2AD74B" w:rsidR="00DA2BB4" w:rsidRDefault="003A200C" w:rsidP="00DA2BB4">
      <w:pPr>
        <w:jc w:val="both"/>
        <w:rPr>
          <w:sz w:val="24"/>
          <w:szCs w:val="20"/>
        </w:rPr>
      </w:pPr>
      <w:r>
        <w:rPr>
          <w:sz w:val="24"/>
          <w:szCs w:val="20"/>
        </w:rPr>
        <w:t xml:space="preserve">V zmysle § 75 ods. 3 </w:t>
      </w:r>
      <w:r w:rsidR="00CA1DDE">
        <w:rPr>
          <w:sz w:val="24"/>
          <w:szCs w:val="20"/>
        </w:rPr>
        <w:t xml:space="preserve">zákona </w:t>
      </w:r>
      <w:r w:rsidR="00D97E86">
        <w:rPr>
          <w:sz w:val="24"/>
          <w:szCs w:val="20"/>
        </w:rPr>
        <w:t xml:space="preserve">č. 245/2008 </w:t>
      </w:r>
      <w:r w:rsidR="00C13DEC">
        <w:rPr>
          <w:sz w:val="24"/>
          <w:szCs w:val="20"/>
        </w:rPr>
        <w:t xml:space="preserve">(školský zákon) </w:t>
      </w:r>
      <w:r w:rsidR="00D97E86">
        <w:rPr>
          <w:sz w:val="24"/>
          <w:szCs w:val="20"/>
        </w:rPr>
        <w:t>v znení neskorších predpisov</w:t>
      </w:r>
      <w:r w:rsidR="00E80764">
        <w:rPr>
          <w:sz w:val="24"/>
          <w:szCs w:val="20"/>
        </w:rPr>
        <w:t xml:space="preserve"> </w:t>
      </w:r>
      <w:r w:rsidR="00866AF4">
        <w:rPr>
          <w:sz w:val="24"/>
          <w:szCs w:val="20"/>
        </w:rPr>
        <w:t xml:space="preserve">Vám oznamujem, že </w:t>
      </w:r>
      <w:r w:rsidR="00AB2D4C">
        <w:rPr>
          <w:sz w:val="24"/>
          <w:szCs w:val="20"/>
        </w:rPr>
        <w:t xml:space="preserve">sa </w:t>
      </w:r>
      <w:r w:rsidR="00CA1DDE">
        <w:rPr>
          <w:sz w:val="24"/>
          <w:szCs w:val="20"/>
        </w:rPr>
        <w:t>odhlasujem z</w:t>
      </w:r>
      <w:r w:rsidR="00670C0B">
        <w:rPr>
          <w:sz w:val="24"/>
          <w:szCs w:val="20"/>
        </w:rPr>
        <w:t> </w:t>
      </w:r>
      <w:r w:rsidR="00CA1DDE" w:rsidRPr="001B413D">
        <w:rPr>
          <w:color w:val="FF0000"/>
          <w:sz w:val="24"/>
          <w:szCs w:val="20"/>
        </w:rPr>
        <w:t>predmetu</w:t>
      </w:r>
      <w:r w:rsidR="00670C0B" w:rsidRPr="001B413D">
        <w:rPr>
          <w:color w:val="FF0000"/>
          <w:sz w:val="24"/>
          <w:szCs w:val="20"/>
        </w:rPr>
        <w:t>(ov)</w:t>
      </w:r>
      <w:r w:rsidR="007F168D" w:rsidRPr="001B413D">
        <w:rPr>
          <w:color w:val="FF0000"/>
          <w:sz w:val="24"/>
          <w:szCs w:val="20"/>
        </w:rPr>
        <w:t xml:space="preserve"> </w:t>
      </w:r>
      <w:r w:rsidR="006911FF">
        <w:rPr>
          <w:sz w:val="24"/>
          <w:szCs w:val="20"/>
        </w:rPr>
        <w:t>.</w:t>
      </w:r>
      <w:r w:rsidR="007F168D">
        <w:rPr>
          <w:sz w:val="24"/>
          <w:szCs w:val="20"/>
        </w:rPr>
        <w:t>...............................................</w:t>
      </w:r>
      <w:r w:rsidR="006911FF">
        <w:rPr>
          <w:sz w:val="24"/>
          <w:szCs w:val="20"/>
        </w:rPr>
        <w:t xml:space="preserve">...... maturitnej skúšky, </w:t>
      </w:r>
      <w:r w:rsidR="00AB2D4C">
        <w:rPr>
          <w:sz w:val="24"/>
          <w:szCs w:val="20"/>
        </w:rPr>
        <w:t xml:space="preserve">na </w:t>
      </w:r>
      <w:r w:rsidR="00AB2D4C" w:rsidRPr="001B413D">
        <w:rPr>
          <w:color w:val="FF0000"/>
          <w:sz w:val="24"/>
          <w:szCs w:val="20"/>
        </w:rPr>
        <w:t>ktorý</w:t>
      </w:r>
      <w:r w:rsidR="00670C0B" w:rsidRPr="001B413D">
        <w:rPr>
          <w:color w:val="FF0000"/>
          <w:sz w:val="24"/>
          <w:szCs w:val="20"/>
        </w:rPr>
        <w:t>(é)</w:t>
      </w:r>
      <w:r w:rsidR="00AB2D4C">
        <w:rPr>
          <w:sz w:val="24"/>
          <w:szCs w:val="20"/>
        </w:rPr>
        <w:t xml:space="preserve"> som sa </w:t>
      </w:r>
      <w:r w:rsidR="00D92AFE">
        <w:rPr>
          <w:sz w:val="24"/>
          <w:szCs w:val="20"/>
        </w:rPr>
        <w:t>prihlásil</w:t>
      </w:r>
      <w:r w:rsidR="002544E1">
        <w:rPr>
          <w:sz w:val="24"/>
          <w:szCs w:val="20"/>
        </w:rPr>
        <w:t>(a)</w:t>
      </w:r>
      <w:r w:rsidR="00D92AFE">
        <w:rPr>
          <w:sz w:val="24"/>
          <w:szCs w:val="20"/>
        </w:rPr>
        <w:t xml:space="preserve"> dobrovoľne. </w:t>
      </w:r>
    </w:p>
    <w:p w14:paraId="07EFB099" w14:textId="07769CC0" w:rsidR="00635369" w:rsidRPr="002861A8" w:rsidRDefault="00635369" w:rsidP="00635369">
      <w:pPr>
        <w:rPr>
          <w:sz w:val="24"/>
          <w:szCs w:val="20"/>
        </w:rPr>
      </w:pPr>
    </w:p>
    <w:p w14:paraId="11569316" w14:textId="56082F6B" w:rsidR="00635369" w:rsidRPr="002861A8" w:rsidRDefault="00635369" w:rsidP="00635369">
      <w:pPr>
        <w:rPr>
          <w:sz w:val="24"/>
          <w:szCs w:val="20"/>
        </w:rPr>
      </w:pPr>
      <w:r w:rsidRPr="002861A8">
        <w:rPr>
          <w:sz w:val="24"/>
          <w:szCs w:val="20"/>
        </w:rPr>
        <w:t>S úctou</w:t>
      </w:r>
      <w:r w:rsidRPr="002861A8">
        <w:rPr>
          <w:sz w:val="24"/>
          <w:szCs w:val="20"/>
        </w:rPr>
        <w:br/>
        <w:t xml:space="preserve">  </w:t>
      </w:r>
      <w:r w:rsidRPr="002861A8">
        <w:rPr>
          <w:sz w:val="24"/>
          <w:szCs w:val="20"/>
        </w:rPr>
        <w:br/>
      </w:r>
    </w:p>
    <w:p w14:paraId="41555AA1" w14:textId="77777777" w:rsidR="00635369" w:rsidRPr="002861A8" w:rsidRDefault="00635369" w:rsidP="00635369">
      <w:pPr>
        <w:ind w:left="4956" w:firstLine="708"/>
        <w:rPr>
          <w:sz w:val="28"/>
        </w:rPr>
      </w:pPr>
      <w:r w:rsidRPr="002861A8">
        <w:rPr>
          <w:sz w:val="24"/>
          <w:szCs w:val="20"/>
        </w:rPr>
        <w:t>vlastnoručný podpis žiaka</w:t>
      </w:r>
    </w:p>
    <w:sectPr w:rsidR="00635369" w:rsidRPr="002861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DQ1NDAyNjYxNLdU0lEKTi0uzszPAykwqQUAOYMLmCwAAAA="/>
  </w:docVars>
  <w:rsids>
    <w:rsidRoot w:val="00321C91"/>
    <w:rsid w:val="000A3F57"/>
    <w:rsid w:val="001B413D"/>
    <w:rsid w:val="00247728"/>
    <w:rsid w:val="002544E1"/>
    <w:rsid w:val="00291016"/>
    <w:rsid w:val="00321C91"/>
    <w:rsid w:val="003A200C"/>
    <w:rsid w:val="004F4EB8"/>
    <w:rsid w:val="0055527D"/>
    <w:rsid w:val="00635369"/>
    <w:rsid w:val="00670C0B"/>
    <w:rsid w:val="006911FF"/>
    <w:rsid w:val="006C2659"/>
    <w:rsid w:val="007F168D"/>
    <w:rsid w:val="00866AF4"/>
    <w:rsid w:val="009F08DF"/>
    <w:rsid w:val="00AB2D4C"/>
    <w:rsid w:val="00C13DEC"/>
    <w:rsid w:val="00CA1DDE"/>
    <w:rsid w:val="00CF193F"/>
    <w:rsid w:val="00D92AFE"/>
    <w:rsid w:val="00D97E86"/>
    <w:rsid w:val="00DA2BB4"/>
    <w:rsid w:val="00E80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3CA9F"/>
  <w15:chartTrackingRefBased/>
  <w15:docId w15:val="{76F82D80-2036-4368-A7FF-2DFA0AA18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C9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321C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2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21F0433739BE444A2F3AFC08D9FC93A" ma:contentTypeVersion="14" ma:contentTypeDescription="Umožňuje vytvoriť nový dokument." ma:contentTypeScope="" ma:versionID="286fa0d8f8cf23adb822c96973162192">
  <xsd:schema xmlns:xsd="http://www.w3.org/2001/XMLSchema" xmlns:xs="http://www.w3.org/2001/XMLSchema" xmlns:p="http://schemas.microsoft.com/office/2006/metadata/properties" xmlns:ns3="4406d4cc-0ebe-48e3-94e2-90069eb3ad5c" xmlns:ns4="f94611f0-2eab-4a7c-a1c5-9981423f1d55" targetNamespace="http://schemas.microsoft.com/office/2006/metadata/properties" ma:root="true" ma:fieldsID="61dc6f51a0162ee9c0ad3716f2932f9d" ns3:_="" ns4:_="">
    <xsd:import namespace="4406d4cc-0ebe-48e3-94e2-90069eb3ad5c"/>
    <xsd:import namespace="f94611f0-2eab-4a7c-a1c5-9981423f1d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6d4cc-0ebe-48e3-94e2-90069eb3a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611f0-2eab-4a7c-a1c5-9981423f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652981-10C5-4741-9C8B-F51D33673B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1889AC-3BD5-4A89-9A87-E379CC81D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6d4cc-0ebe-48e3-94e2-90069eb3ad5c"/>
    <ds:schemaRef ds:uri="f94611f0-2eab-4a7c-a1c5-9981423f1d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790CA-3B41-473A-9C42-28B7C4B9D1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oták</dc:creator>
  <cp:keywords/>
  <dc:description/>
  <cp:lastModifiedBy>Marek Soták</cp:lastModifiedBy>
  <cp:revision>15</cp:revision>
  <dcterms:created xsi:type="dcterms:W3CDTF">2022-01-11T06:29:00Z</dcterms:created>
  <dcterms:modified xsi:type="dcterms:W3CDTF">2022-02-1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F0433739BE444A2F3AFC08D9FC93A</vt:lpwstr>
  </property>
</Properties>
</file>